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34F367" w14:textId="14356A81" w:rsidR="00D25683" w:rsidRPr="00FF3AC7" w:rsidRDefault="00D25683" w:rsidP="007569E1">
      <w:pPr>
        <w:shd w:val="clear" w:color="auto" w:fill="FFFFFF"/>
        <w:spacing w:after="0" w:line="240" w:lineRule="auto"/>
        <w:contextualSpacing/>
        <w:jc w:val="center"/>
        <w:outlineLvl w:val="0"/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</w:pPr>
      <w:r w:rsidRPr="00FF3AC7"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  <w:t>HTML Multiple choice questions</w:t>
      </w:r>
    </w:p>
    <w:p w14:paraId="1F7C8856" w14:textId="77777777" w:rsidR="00777F9E" w:rsidRPr="00FF3AC7" w:rsidRDefault="00777F9E" w:rsidP="00A05647">
      <w:pPr>
        <w:shd w:val="clear" w:color="auto" w:fill="FFFFFF"/>
        <w:spacing w:after="0" w:line="240" w:lineRule="auto"/>
        <w:contextualSpacing/>
        <w:outlineLvl w:val="0"/>
        <w:rPr>
          <w:rFonts w:eastAsia="Times New Roman" w:cstheme="minorHAnsi"/>
          <w:kern w:val="36"/>
          <w:sz w:val="32"/>
          <w:szCs w:val="32"/>
          <w:lang w:eastAsia="en-IN"/>
        </w:rPr>
      </w:pPr>
    </w:p>
    <w:p w14:paraId="3B6A9A26" w14:textId="366B0DAE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HTML stands for </w:t>
      </w:r>
      <w:r w:rsidR="00ED46E9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03A87495" w14:textId="250761FF"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ighText</w:t>
      </w:r>
      <w:proofErr w:type="spell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Machine Language</w:t>
      </w:r>
    </w:p>
    <w:p w14:paraId="708D2442" w14:textId="1D9B87E5"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yperText</w:t>
      </w:r>
      <w:proofErr w:type="spell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links </w:t>
      </w: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Markup</w:t>
      </w:r>
      <w:proofErr w:type="spell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Language</w:t>
      </w:r>
    </w:p>
    <w:p w14:paraId="71B4F7A7" w14:textId="588C4219" w:rsidR="00D25683" w:rsidRPr="00FF5AD0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highlight w:val="cyan"/>
          <w:lang w:eastAsia="en-IN"/>
        </w:rPr>
      </w:pPr>
      <w:proofErr w:type="spellStart"/>
      <w:r w:rsidRPr="00FF5AD0">
        <w:rPr>
          <w:rFonts w:eastAsia="Times New Roman" w:cstheme="minorHAnsi"/>
          <w:sz w:val="21"/>
          <w:szCs w:val="21"/>
          <w:highlight w:val="cyan"/>
          <w:lang w:eastAsia="en-IN"/>
        </w:rPr>
        <w:t>HyperText</w:t>
      </w:r>
      <w:proofErr w:type="spellEnd"/>
      <w:r w:rsidRPr="00FF5AD0">
        <w:rPr>
          <w:rFonts w:eastAsia="Times New Roman" w:cstheme="minorHAnsi"/>
          <w:sz w:val="21"/>
          <w:szCs w:val="21"/>
          <w:highlight w:val="cyan"/>
          <w:lang w:eastAsia="en-IN"/>
        </w:rPr>
        <w:t xml:space="preserve"> </w:t>
      </w:r>
      <w:proofErr w:type="spellStart"/>
      <w:r w:rsidRPr="00FF5AD0">
        <w:rPr>
          <w:rFonts w:eastAsia="Times New Roman" w:cstheme="minorHAnsi"/>
          <w:sz w:val="21"/>
          <w:szCs w:val="21"/>
          <w:highlight w:val="cyan"/>
          <w:lang w:eastAsia="en-IN"/>
        </w:rPr>
        <w:t>Markup</w:t>
      </w:r>
      <w:proofErr w:type="spellEnd"/>
      <w:r w:rsidRPr="00FF5AD0">
        <w:rPr>
          <w:rFonts w:eastAsia="Times New Roman" w:cstheme="minorHAnsi"/>
          <w:sz w:val="21"/>
          <w:szCs w:val="21"/>
          <w:highlight w:val="cyan"/>
          <w:lang w:eastAsia="en-IN"/>
        </w:rPr>
        <w:t xml:space="preserve"> Language</w:t>
      </w:r>
    </w:p>
    <w:p w14:paraId="468DAF4A" w14:textId="77777777"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se</w:t>
      </w:r>
    </w:p>
    <w:p w14:paraId="4E27C43E" w14:textId="77777777" w:rsidR="006D7C6A" w:rsidRPr="00FF3AC7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21373B1A" w14:textId="0A30E614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Is A Subset Of</w:t>
      </w:r>
    </w:p>
    <w:p w14:paraId="08A88742" w14:textId="29C9CD4D"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GMT</w:t>
      </w:r>
    </w:p>
    <w:p w14:paraId="4459A5FA" w14:textId="3DD5D1B9"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GMD</w:t>
      </w:r>
    </w:p>
    <w:p w14:paraId="3E41333C" w14:textId="4EDB7C60" w:rsidR="007C6662" w:rsidRPr="00FF5AD0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FF5AD0">
        <w:rPr>
          <w:rFonts w:eastAsia="Times New Roman" w:cstheme="minorHAnsi"/>
          <w:sz w:val="23"/>
          <w:szCs w:val="23"/>
          <w:highlight w:val="cyan"/>
          <w:lang w:eastAsia="en-IN"/>
        </w:rPr>
        <w:t>SGML</w:t>
      </w:r>
    </w:p>
    <w:p w14:paraId="10F733B5" w14:textId="66576AFF"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se</w:t>
      </w:r>
    </w:p>
    <w:p w14:paraId="46605E28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7B66D4B3" w14:textId="5EE305BF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correct sequence of HTML tags for starting a webpage is </w:t>
      </w:r>
      <w:r w:rsidR="00ED46E9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32FAD342" w14:textId="5F8E7482"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ead, Title, HTML, body</w:t>
      </w:r>
    </w:p>
    <w:p w14:paraId="5B876B1C" w14:textId="61F437D6"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TML, Body, Title, Head</w:t>
      </w:r>
    </w:p>
    <w:p w14:paraId="7524ECBB" w14:textId="4FA8FBBA"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TML, Head, Body</w:t>
      </w:r>
      <w:r w:rsidR="007C6662" w:rsidRPr="00FF3AC7">
        <w:rPr>
          <w:rFonts w:eastAsia="Times New Roman" w:cstheme="minorHAnsi"/>
          <w:sz w:val="21"/>
          <w:szCs w:val="21"/>
          <w:lang w:eastAsia="en-IN"/>
        </w:rPr>
        <w:t>, Title</w:t>
      </w:r>
    </w:p>
    <w:p w14:paraId="249AC0CA" w14:textId="77777777" w:rsidR="00D25683" w:rsidRPr="00FF5AD0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FF5AD0">
        <w:rPr>
          <w:rFonts w:eastAsia="Times New Roman" w:cstheme="minorHAnsi"/>
          <w:sz w:val="21"/>
          <w:szCs w:val="21"/>
          <w:highlight w:val="cyan"/>
          <w:lang w:eastAsia="en-IN"/>
        </w:rPr>
        <w:t>HTML, Head, Title, Body</w:t>
      </w:r>
    </w:p>
    <w:p w14:paraId="13958C4E" w14:textId="77777777" w:rsidR="006D7C6A" w:rsidRPr="00FF3AC7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1CDBE5DF" w14:textId="6F7FF5A3" w:rsidR="007C6662" w:rsidRPr="00FF3AC7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Correct HTML Tag For The Largest Heading Is</w:t>
      </w:r>
    </w:p>
    <w:p w14:paraId="494774C8" w14:textId="553F445E"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6&gt;</w:t>
      </w:r>
    </w:p>
    <w:p w14:paraId="555807CD" w14:textId="77777777"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eading&gt;</w:t>
      </w:r>
    </w:p>
    <w:p w14:paraId="2D3039F0" w14:textId="772EADA6" w:rsidR="007C6662" w:rsidRPr="00FF5AD0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FF5AD0">
        <w:rPr>
          <w:rFonts w:eastAsia="Times New Roman" w:cstheme="minorHAnsi"/>
          <w:sz w:val="23"/>
          <w:szCs w:val="23"/>
          <w:highlight w:val="cyan"/>
          <w:lang w:eastAsia="en-IN"/>
        </w:rPr>
        <w:t>&lt;h1&gt;</w:t>
      </w:r>
    </w:p>
    <w:p w14:paraId="1AFF62BB" w14:textId="54C8C1E6"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ead&gt;</w:t>
      </w:r>
    </w:p>
    <w:p w14:paraId="320E9D6D" w14:textId="77777777" w:rsidR="007C6662" w:rsidRPr="00FF3AC7" w:rsidRDefault="007C6662" w:rsidP="00535D5D">
      <w:p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18029DBD" w14:textId="3B0E6392"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bold in HTML?</w:t>
      </w:r>
    </w:p>
    <w:p w14:paraId="376A0D90" w14:textId="22EEC981" w:rsidR="00D25683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674CC7C6" w14:textId="77777777" w:rsidR="006D7C6A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14:paraId="139D96A7" w14:textId="0798ECCC" w:rsidR="00D25683" w:rsidRPr="00FF5AD0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FF5AD0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b&gt;</w:t>
      </w:r>
    </w:p>
    <w:p w14:paraId="1FA94B07" w14:textId="55CB9BA8" w:rsidR="00D25683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17FBBBCB" w14:textId="77777777" w:rsidR="006D7C6A" w:rsidRPr="00FF3AC7" w:rsidRDefault="006D7C6A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2AC18978" w14:textId="345BA9CD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for inserting the largest heading in HTML?</w:t>
      </w:r>
    </w:p>
    <w:p w14:paraId="5DC383A7" w14:textId="138B6368"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3&gt;</w:t>
      </w:r>
    </w:p>
    <w:p w14:paraId="309E8D50" w14:textId="48166EFB" w:rsidR="00D25683" w:rsidRPr="00FF5AD0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FF5AD0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h1&gt;</w:t>
      </w:r>
    </w:p>
    <w:p w14:paraId="4DA00244" w14:textId="11EE437C"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5&gt;</w:t>
      </w:r>
    </w:p>
    <w:p w14:paraId="0E83BA21" w14:textId="77777777"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6&gt;</w:t>
      </w:r>
    </w:p>
    <w:p w14:paraId="466896E9" w14:textId="77777777" w:rsidR="007C7C84" w:rsidRPr="00FF3AC7" w:rsidRDefault="007C7C84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4DCAEFFA" w14:textId="04D2F77B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insert a line-break in HTML?</w:t>
      </w:r>
    </w:p>
    <w:p w14:paraId="7D652E12" w14:textId="62083F6A"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2DA56A17" w14:textId="0AACA79F"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14:paraId="3DE3D071" w14:textId="1A6099EC"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67C061F4" w14:textId="77777777" w:rsidR="00D25683" w:rsidRPr="00FF5AD0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FF5AD0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b&gt;</w:t>
      </w:r>
    </w:p>
    <w:p w14:paraId="00325D59" w14:textId="3741E1E8"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2D692EF8" w14:textId="6924C42F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n unordered list (a list with the list items in bullets) in HTML?</w:t>
      </w:r>
    </w:p>
    <w:p w14:paraId="373BAA20" w14:textId="5603BDF4" w:rsidR="00D25683" w:rsidRPr="00FF5AD0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FF5AD0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</w:t>
      </w:r>
      <w:proofErr w:type="spellStart"/>
      <w:r w:rsidRPr="00FF5AD0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ul</w:t>
      </w:r>
      <w:proofErr w:type="spellEnd"/>
      <w:r w:rsidRPr="00FF5AD0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gt;</w:t>
      </w:r>
    </w:p>
    <w:p w14:paraId="06FA52CA" w14:textId="6F609559" w:rsidR="00D25683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798BE38A" w14:textId="77777777" w:rsidR="00EE5132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&gt;</w:t>
      </w:r>
    </w:p>
    <w:p w14:paraId="4FB17A7C" w14:textId="694790D3" w:rsidR="00D25683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04E75069" w14:textId="77777777" w:rsidR="00EE5132" w:rsidRPr="00FF3AC7" w:rsidRDefault="00EE5132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2D779A82" w14:textId="29F7A482" w:rsidR="007C6662" w:rsidRPr="00FF3AC7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following is not an attribute of &lt;form&gt; tag</w:t>
      </w:r>
    </w:p>
    <w:p w14:paraId="0F699090" w14:textId="77777777"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ction</w:t>
      </w:r>
    </w:p>
    <w:p w14:paraId="5FDBAD4B" w14:textId="77777777"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Method</w:t>
      </w:r>
    </w:p>
    <w:p w14:paraId="0993ECF1" w14:textId="34C3737D"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ame</w:t>
      </w:r>
    </w:p>
    <w:p w14:paraId="1C6EE912" w14:textId="49326192" w:rsidR="007C6662" w:rsidRPr="00FF5AD0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proofErr w:type="spellStart"/>
      <w:r w:rsidRPr="00FF5AD0">
        <w:rPr>
          <w:rFonts w:eastAsia="Times New Roman" w:cstheme="minorHAnsi"/>
          <w:sz w:val="23"/>
          <w:szCs w:val="23"/>
          <w:highlight w:val="cyan"/>
          <w:lang w:eastAsia="en-IN"/>
        </w:rPr>
        <w:t>url</w:t>
      </w:r>
      <w:proofErr w:type="spellEnd"/>
    </w:p>
    <w:p w14:paraId="275110FF" w14:textId="77777777" w:rsidR="007C6662" w:rsidRPr="00FF3AC7" w:rsidRDefault="007C6662" w:rsidP="00535D5D">
      <w:pPr>
        <w:pStyle w:val="ListParagraph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20CDE982" w14:textId="606F4258"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lastRenderedPageBreak/>
        <w:t>Which character is used to represent the closing of a tag in HTML?</w:t>
      </w:r>
    </w:p>
    <w:p w14:paraId="1683E29E" w14:textId="4CF9D0B6"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\</w:t>
      </w:r>
    </w:p>
    <w:p w14:paraId="5C997853" w14:textId="6BECD67D"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!</w:t>
      </w:r>
    </w:p>
    <w:p w14:paraId="06A9F973" w14:textId="215FCD1E" w:rsidR="00D25683" w:rsidRPr="00FF5AD0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FF5AD0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/</w:t>
      </w:r>
    </w:p>
    <w:p w14:paraId="41D35677" w14:textId="77777777"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.</w:t>
      </w:r>
    </w:p>
    <w:p w14:paraId="45C7862C" w14:textId="12CB3190"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0F4B71D1" w14:textId="5A61ED94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he BODY Tag Is Usually Used After</w:t>
      </w:r>
    </w:p>
    <w:p w14:paraId="05086FB3" w14:textId="2CD5EBBE"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EM Tag</w:t>
      </w:r>
    </w:p>
    <w:p w14:paraId="2FB1CB45" w14:textId="77777777"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ITLE Tag</w:t>
      </w:r>
    </w:p>
    <w:p w14:paraId="52CFD41B" w14:textId="25C1995D" w:rsidR="007C6662" w:rsidRPr="00FF5AD0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FF5AD0">
        <w:rPr>
          <w:rFonts w:eastAsia="Times New Roman" w:cstheme="minorHAnsi"/>
          <w:sz w:val="23"/>
          <w:szCs w:val="23"/>
          <w:highlight w:val="cyan"/>
          <w:lang w:eastAsia="en-IN"/>
        </w:rPr>
        <w:t>HEAD Tag</w:t>
      </w:r>
    </w:p>
    <w:p w14:paraId="79E41CB5" w14:textId="0A08F8F0"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Tag</w:t>
      </w:r>
    </w:p>
    <w:p w14:paraId="0846F6A9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1BF8EBA0" w14:textId="5C5A1E3D" w:rsidR="00D25683" w:rsidRPr="00FF5AD0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5AD0">
        <w:rPr>
          <w:rFonts w:eastAsia="Times New Roman" w:cstheme="minorHAnsi"/>
          <w:sz w:val="23"/>
          <w:szCs w:val="23"/>
          <w:lang w:eastAsia="en-IN"/>
        </w:rPr>
        <w:t>How to create a hyperlink in HTML?</w:t>
      </w:r>
    </w:p>
    <w:p w14:paraId="37740A81" w14:textId="3A818F05" w:rsidR="00D25683" w:rsidRPr="00FF5AD0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FF5AD0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 xml:space="preserve">&lt;a </w:t>
      </w:r>
      <w:proofErr w:type="spellStart"/>
      <w:r w:rsidRPr="00FF5AD0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href</w:t>
      </w:r>
      <w:proofErr w:type="spellEnd"/>
      <w:r w:rsidRPr="00FF5AD0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 xml:space="preserve"> = "www.</w:t>
      </w:r>
      <w:r w:rsidR="007027AC" w:rsidRPr="00FF5AD0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learnjobs.org</w:t>
      </w:r>
      <w:r w:rsidRPr="00FF5AD0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 xml:space="preserve">"&gt; </w:t>
      </w:r>
      <w:r w:rsidR="007027AC" w:rsidRPr="00FF5AD0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learnjobs.org</w:t>
      </w:r>
      <w:r w:rsidRPr="00FF5AD0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 xml:space="preserve"> &lt;/a&gt;</w:t>
      </w:r>
    </w:p>
    <w:p w14:paraId="79C3C53C" w14:textId="0E643164"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a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r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www.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" 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14:paraId="66728ED9" w14:textId="089A5224"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 link = "www.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"&gt; 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&lt;/a&gt;</w:t>
      </w:r>
    </w:p>
    <w:p w14:paraId="53DF0501" w14:textId="3B102EC7"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 www.</w:t>
      </w:r>
      <w:r w:rsidR="007C6662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&lt;</w:t>
      </w:r>
      <w:r w:rsidR="007C6662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14:paraId="1A80B8E2" w14:textId="77777777" w:rsidR="00777F9E" w:rsidRPr="00FF3AC7" w:rsidRDefault="00777F9E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4F603831" w14:textId="011E0049"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n ordered list (a list with the list items in numbers) in HTML?</w:t>
      </w:r>
    </w:p>
    <w:p w14:paraId="395887FE" w14:textId="7F152AFA"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1465ED19" w14:textId="39530ED1" w:rsidR="00D25683" w:rsidRPr="00FF5AD0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FF5AD0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</w:t>
      </w:r>
      <w:proofErr w:type="spellStart"/>
      <w:r w:rsidRPr="00FF5AD0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ol</w:t>
      </w:r>
      <w:proofErr w:type="spellEnd"/>
      <w:r w:rsidRPr="00FF5AD0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gt;</w:t>
      </w:r>
    </w:p>
    <w:p w14:paraId="2545990C" w14:textId="1EDDFBFF"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&gt;</w:t>
      </w:r>
    </w:p>
    <w:p w14:paraId="7A0D2757" w14:textId="77777777"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5FD5A4B1" w14:textId="390A2776" w:rsidR="00EE5132" w:rsidRPr="00FF3AC7" w:rsidRDefault="00EE5132" w:rsidP="00535D5D">
      <w:pPr>
        <w:spacing w:after="0" w:line="240" w:lineRule="auto"/>
        <w:ind w:left="300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6CEDAD91" w14:textId="3692D596"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italic in HTML?</w:t>
      </w:r>
    </w:p>
    <w:p w14:paraId="7528941A" w14:textId="76CF62BE" w:rsidR="00D25683" w:rsidRPr="00FF5AD0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FF5AD0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</w:t>
      </w:r>
      <w:proofErr w:type="spellStart"/>
      <w:r w:rsidRPr="00FF5AD0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i</w:t>
      </w:r>
      <w:proofErr w:type="spellEnd"/>
      <w:r w:rsidRPr="00FF5AD0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gt;</w:t>
      </w:r>
    </w:p>
    <w:p w14:paraId="30C6902C" w14:textId="6556D7D5" w:rsidR="00D25683" w:rsidRPr="00FF5AD0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5AD0">
        <w:rPr>
          <w:rFonts w:ascii="Courier New" w:eastAsia="Times New Roman" w:hAnsi="Courier New" w:cs="Courier New"/>
          <w:sz w:val="21"/>
          <w:szCs w:val="21"/>
          <w:lang w:eastAsia="en-IN"/>
        </w:rPr>
        <w:t>&lt;italic&gt;</w:t>
      </w:r>
    </w:p>
    <w:p w14:paraId="4C95C306" w14:textId="32C8DE92"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t&gt;</w:t>
      </w:r>
    </w:p>
    <w:p w14:paraId="28678B42" w14:textId="77777777"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3E83FF7C" w14:textId="68ED0EE3"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3C49EFE8" w14:textId="04D334C9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 Much Better Approach To Establish The Base URL Is To Use The ______ Element</w:t>
      </w:r>
    </w:p>
    <w:p w14:paraId="4E19B7F8" w14:textId="0F254740"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BODY</w:t>
      </w:r>
    </w:p>
    <w:p w14:paraId="4BB38886" w14:textId="242B1A26" w:rsidR="007C6662" w:rsidRPr="00FF5AD0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FF5AD0">
        <w:rPr>
          <w:rFonts w:eastAsia="Times New Roman" w:cstheme="minorHAnsi"/>
          <w:sz w:val="23"/>
          <w:szCs w:val="23"/>
          <w:highlight w:val="cyan"/>
          <w:lang w:eastAsia="en-IN"/>
        </w:rPr>
        <w:t>BASE</w:t>
      </w:r>
    </w:p>
    <w:p w14:paraId="418957F1" w14:textId="2496EA9D"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EAD</w:t>
      </w:r>
    </w:p>
    <w:p w14:paraId="359CC316" w14:textId="4CFF9B88"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14:paraId="4788787F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3A2BCE3E" w14:textId="67AFAF3F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Gif And Jpg Are The Two Main Types Of What?</w:t>
      </w:r>
    </w:p>
    <w:p w14:paraId="7ED1A4BB" w14:textId="4CB35576"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Videos</w:t>
      </w:r>
    </w:p>
    <w:p w14:paraId="4BA98B73" w14:textId="16E27433" w:rsidR="007C6662" w:rsidRPr="00FF5AD0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FF5AD0">
        <w:rPr>
          <w:rFonts w:eastAsia="Times New Roman" w:cstheme="minorHAnsi"/>
          <w:sz w:val="23"/>
          <w:szCs w:val="23"/>
          <w:highlight w:val="cyan"/>
          <w:lang w:eastAsia="en-IN"/>
        </w:rPr>
        <w:t>Images</w:t>
      </w:r>
    </w:p>
    <w:p w14:paraId="42579BCF" w14:textId="77777777"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14:paraId="59E2FC98" w14:textId="360136A8"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nimated Effects</w:t>
      </w:r>
    </w:p>
    <w:p w14:paraId="72D2DE1E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7DDFEA58" w14:textId="3D9406BA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insert an image in HTML?</w:t>
      </w:r>
    </w:p>
    <w:p w14:paraId="122E2D74" w14:textId="642FBABD"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href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jtp.png" /&gt;</w:t>
      </w:r>
    </w:p>
    <w:p w14:paraId="10927BCF" w14:textId="531C6AEE"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r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jtp.png" /&gt;</w:t>
      </w:r>
    </w:p>
    <w:p w14:paraId="5EA45E4F" w14:textId="05DF93BE"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link = "jtp.png" /&gt;</w:t>
      </w:r>
    </w:p>
    <w:p w14:paraId="62C2D9AF" w14:textId="77777777" w:rsidR="00D25683" w:rsidRPr="00FF5AD0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FF5AD0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</w:t>
      </w:r>
      <w:proofErr w:type="spellStart"/>
      <w:r w:rsidRPr="00FF5AD0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img</w:t>
      </w:r>
      <w:proofErr w:type="spellEnd"/>
      <w:r w:rsidRPr="00FF5AD0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 xml:space="preserve"> </w:t>
      </w:r>
      <w:proofErr w:type="spellStart"/>
      <w:r w:rsidRPr="00FF5AD0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src</w:t>
      </w:r>
      <w:proofErr w:type="spellEnd"/>
      <w:r w:rsidRPr="00FF5AD0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 xml:space="preserve"> = "jtp.png" /&gt;</w:t>
      </w:r>
    </w:p>
    <w:p w14:paraId="6961084F" w14:textId="425A50DC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0D6A627" w14:textId="0CD66378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o Start A List Using Circles, Use</w:t>
      </w:r>
    </w:p>
    <w:p w14:paraId="4F39662F" w14:textId="77777777"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5AD0">
        <w:rPr>
          <w:rFonts w:eastAsia="Times New Roman" w:cstheme="minorHAnsi"/>
          <w:sz w:val="23"/>
          <w:szCs w:val="23"/>
          <w:highlight w:val="cyan"/>
          <w:lang w:eastAsia="en-IN"/>
        </w:rPr>
        <w:t>&lt;</w:t>
      </w:r>
      <w:proofErr w:type="spellStart"/>
      <w:r w:rsidRPr="00FF5AD0">
        <w:rPr>
          <w:rFonts w:eastAsia="Times New Roman" w:cstheme="minorHAnsi"/>
          <w:sz w:val="23"/>
          <w:szCs w:val="23"/>
          <w:highlight w:val="cyan"/>
          <w:lang w:eastAsia="en-IN"/>
        </w:rPr>
        <w:t>ul</w:t>
      </w:r>
      <w:proofErr w:type="spellEnd"/>
      <w:r w:rsidRPr="00FF5AD0">
        <w:rPr>
          <w:rFonts w:eastAsia="Times New Roman" w:cstheme="minorHAnsi"/>
          <w:sz w:val="23"/>
          <w:szCs w:val="23"/>
          <w:highlight w:val="cyan"/>
          <w:lang w:eastAsia="en-IN"/>
        </w:rPr>
        <w:t xml:space="preserve"> Type="circle"&gt;</w:t>
      </w:r>
    </w:p>
    <w:p w14:paraId="68120951" w14:textId="08908453"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Type="round"&gt;</w:t>
      </w:r>
    </w:p>
    <w:p w14:paraId="16FC4604" w14:textId="2B3115AE"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="round"&gt;</w:t>
      </w:r>
    </w:p>
    <w:p w14:paraId="17B29A62" w14:textId="15199087"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"round"&gt;</w:t>
      </w:r>
    </w:p>
    <w:p w14:paraId="6151AA4B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4FD35111" w14:textId="76E225DD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Is Not A Property Of Attribute Behaviour Of &amp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lt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;Marquee</w:t>
      </w:r>
      <w:proofErr w:type="spellEnd"/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>&gt; Tag?</w:t>
      </w:r>
    </w:p>
    <w:p w14:paraId="1DBFDCAB" w14:textId="10CA3621" w:rsidR="007C6662" w:rsidRPr="00FF5AD0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FF5AD0">
        <w:rPr>
          <w:rFonts w:eastAsia="Times New Roman" w:cstheme="minorHAnsi"/>
          <w:sz w:val="23"/>
          <w:szCs w:val="23"/>
          <w:highlight w:val="cyan"/>
          <w:lang w:eastAsia="en-IN"/>
        </w:rPr>
        <w:t>Blur</w:t>
      </w:r>
    </w:p>
    <w:p w14:paraId="648140CB" w14:textId="388B5479"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croll</w:t>
      </w:r>
    </w:p>
    <w:p w14:paraId="4D9FA02F" w14:textId="77777777"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lastRenderedPageBreak/>
        <w:t>Alternate</w:t>
      </w:r>
    </w:p>
    <w:p w14:paraId="5CD39614" w14:textId="5434808B"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lide</w:t>
      </w:r>
    </w:p>
    <w:p w14:paraId="57C60F05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6822ED60" w14:textId="78D9D4CF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How to add a background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color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in HTML?</w:t>
      </w:r>
    </w:p>
    <w:p w14:paraId="1EF974F6" w14:textId="6D6AA064"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olo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: "red"&gt;</w:t>
      </w:r>
    </w:p>
    <w:p w14:paraId="6308C939" w14:textId="4CDDFDB5"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g-colo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red"&gt;</w:t>
      </w:r>
    </w:p>
    <w:p w14:paraId="631C70F6" w14:textId="5645AD4D" w:rsidR="00D25683" w:rsidRPr="00FF5AD0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FF5AD0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 xml:space="preserve">&lt;marquee </w:t>
      </w:r>
      <w:proofErr w:type="spellStart"/>
      <w:r w:rsidRPr="00FF5AD0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bgcolor</w:t>
      </w:r>
      <w:proofErr w:type="spellEnd"/>
      <w:r w:rsidRPr="00FF5AD0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 xml:space="preserve"> = "red"&gt;</w:t>
      </w:r>
    </w:p>
    <w:p w14:paraId="552684BA" w14:textId="77777777"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olo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red"&gt;</w:t>
      </w:r>
    </w:p>
    <w:p w14:paraId="43B2BB7F" w14:textId="44E05B5A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4C0CAA91" w14:textId="29A782D3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 Simple Text File Which Tells The Browser What To Cache Is Known As A ________.</w:t>
      </w:r>
    </w:p>
    <w:p w14:paraId="7C89C04B" w14:textId="7D34457C"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Input Files</w:t>
      </w:r>
    </w:p>
    <w:p w14:paraId="4BA2F6B4" w14:textId="595AA2F3"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Output Files</w:t>
      </w:r>
    </w:p>
    <w:p w14:paraId="45DF422A" w14:textId="77777777" w:rsidR="00535D5D" w:rsidRPr="00FF5AD0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FF5AD0">
        <w:rPr>
          <w:rFonts w:eastAsia="Times New Roman" w:cstheme="minorHAnsi"/>
          <w:sz w:val="23"/>
          <w:szCs w:val="23"/>
          <w:highlight w:val="cyan"/>
          <w:lang w:eastAsia="en-IN"/>
        </w:rPr>
        <w:t>A Manifest File</w:t>
      </w:r>
    </w:p>
    <w:p w14:paraId="1A529B0B" w14:textId="052A3CB1"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File</w:t>
      </w:r>
    </w:p>
    <w:p w14:paraId="7F18CC3E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5084ED7B" w14:textId="544F0E43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HTML Tag Is used to define A Client-Side Script Such as The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Javascript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?</w:t>
      </w:r>
    </w:p>
    <w:p w14:paraId="68F903CC" w14:textId="406701CE"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nscript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&gt;</w:t>
      </w:r>
    </w:p>
    <w:p w14:paraId="3413A7BD" w14:textId="4ABD1BD2" w:rsidR="00535D5D" w:rsidRPr="00FF5AD0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FF5AD0">
        <w:rPr>
          <w:rFonts w:eastAsia="Times New Roman" w:cstheme="minorHAnsi"/>
          <w:sz w:val="23"/>
          <w:szCs w:val="23"/>
          <w:highlight w:val="cyan"/>
          <w:lang w:eastAsia="en-IN"/>
        </w:rPr>
        <w:t>&lt;script&gt;</w:t>
      </w:r>
    </w:p>
    <w:p w14:paraId="7116D673" w14:textId="53E114EA"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Both Above</w:t>
      </w:r>
    </w:p>
    <w:p w14:paraId="2B8A7FA2" w14:textId="142DDCFC"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14:paraId="49C714DE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5CBBDF7D" w14:textId="169769EB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input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is </w:t>
      </w:r>
      <w:r w:rsidR="006B128C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2E79B8EB" w14:textId="0E66D6F0" w:rsidR="00D25683" w:rsidRPr="00FF5AD0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proofErr w:type="gramStart"/>
      <w:r w:rsidRPr="00FF5AD0">
        <w:rPr>
          <w:rFonts w:eastAsia="Times New Roman" w:cstheme="minorHAnsi"/>
          <w:sz w:val="21"/>
          <w:szCs w:val="21"/>
          <w:lang w:eastAsia="en-IN"/>
        </w:rPr>
        <w:t>a</w:t>
      </w:r>
      <w:proofErr w:type="gramEnd"/>
      <w:r w:rsidRPr="00FF5AD0">
        <w:rPr>
          <w:rFonts w:eastAsia="Times New Roman" w:cstheme="minorHAnsi"/>
          <w:sz w:val="21"/>
          <w:szCs w:val="21"/>
          <w:lang w:eastAsia="en-IN"/>
        </w:rPr>
        <w:t xml:space="preserve"> format tag.</w:t>
      </w:r>
    </w:p>
    <w:p w14:paraId="0EB7E88A" w14:textId="484815F5" w:rsidR="00D25683" w:rsidRPr="00FF5AD0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FF5AD0">
        <w:rPr>
          <w:rFonts w:eastAsia="Times New Roman" w:cstheme="minorHAnsi"/>
          <w:sz w:val="21"/>
          <w:szCs w:val="21"/>
          <w:highlight w:val="cyan"/>
          <w:lang w:eastAsia="en-IN"/>
        </w:rPr>
        <w:t>an empty tag.</w:t>
      </w:r>
    </w:p>
    <w:p w14:paraId="4060AF74" w14:textId="46059981"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ll of the above</w:t>
      </w:r>
    </w:p>
    <w:p w14:paraId="5837CD41" w14:textId="77777777"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4D902388" w14:textId="669DACDE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10699974" w14:textId="365D7CC6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make the underlined text?</w:t>
      </w:r>
    </w:p>
    <w:p w14:paraId="3E30B64E" w14:textId="662BCC03"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6DCEACE5" w14:textId="7CAFB0E7"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2CCBAFE0" w14:textId="0273EDCB" w:rsidR="00D25683" w:rsidRPr="00FF5AD0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FF5AD0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u&gt;</w:t>
      </w:r>
    </w:p>
    <w:p w14:paraId="1D26E065" w14:textId="77777777"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1CD2170D" w14:textId="42CB1E58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592BCDD0" w14:textId="4745CFAE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tag is used to create a checkbox in HTML?</w:t>
      </w:r>
    </w:p>
    <w:p w14:paraId="4CC4A995" w14:textId="7CEC35BD"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checkbox&gt;</w:t>
      </w:r>
    </w:p>
    <w:p w14:paraId="2FAAA687" w14:textId="0CD6809C"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Input type = "check"&gt;</w:t>
      </w:r>
    </w:p>
    <w:p w14:paraId="40C34403" w14:textId="1C109859"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cb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&gt;</w:t>
      </w:r>
    </w:p>
    <w:p w14:paraId="5C3D26DE" w14:textId="1E14FF0F" w:rsidR="00535D5D" w:rsidRPr="00FF5AD0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FF5AD0">
        <w:rPr>
          <w:rFonts w:eastAsia="Times New Roman" w:cstheme="minorHAnsi"/>
          <w:sz w:val="23"/>
          <w:szCs w:val="23"/>
          <w:highlight w:val="cyan"/>
          <w:lang w:eastAsia="en-IN"/>
        </w:rPr>
        <w:t>&lt;Input type = "checkbox"&gt;</w:t>
      </w:r>
    </w:p>
    <w:p w14:paraId="5274E5FB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1E71CFBE" w14:textId="505FE101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attribute sets the text direction as related to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lang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attribute.</w:t>
      </w:r>
    </w:p>
    <w:p w14:paraId="0DDF3B1F" w14:textId="43B1403C"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ub</w:t>
      </w:r>
    </w:p>
    <w:p w14:paraId="47EBDCB8" w14:textId="77777777"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Lang</w:t>
      </w:r>
    </w:p>
    <w:p w14:paraId="3E7F4B1F" w14:textId="01FA1697"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Ds</w:t>
      </w:r>
    </w:p>
    <w:p w14:paraId="0947B3B1" w14:textId="3471BAA8" w:rsidR="00535D5D" w:rsidRPr="00FF5AD0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FF5AD0">
        <w:rPr>
          <w:rFonts w:eastAsia="Times New Roman" w:cstheme="minorHAnsi"/>
          <w:sz w:val="23"/>
          <w:szCs w:val="23"/>
          <w:highlight w:val="cyan"/>
          <w:lang w:eastAsia="en-IN"/>
        </w:rPr>
        <w:t>Dir</w:t>
      </w:r>
    </w:p>
    <w:p w14:paraId="75890F20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033AFA52" w14:textId="772A3896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html attribute is used to provide an advisory text about an element or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It’s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contents?</w:t>
      </w:r>
    </w:p>
    <w:p w14:paraId="530FAED3" w14:textId="72415BB2"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Dir</w:t>
      </w:r>
    </w:p>
    <w:p w14:paraId="1BB2A713" w14:textId="5067A863" w:rsidR="00535D5D" w:rsidRPr="00FF5AD0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FF5AD0">
        <w:rPr>
          <w:rFonts w:eastAsia="Times New Roman" w:cstheme="minorHAnsi"/>
          <w:sz w:val="23"/>
          <w:szCs w:val="23"/>
          <w:highlight w:val="cyan"/>
          <w:lang w:eastAsia="en-IN"/>
        </w:rPr>
        <w:t>Title</w:t>
      </w:r>
    </w:p>
    <w:p w14:paraId="2FC05640" w14:textId="33B3BDF3"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ooltip</w:t>
      </w:r>
    </w:p>
    <w:p w14:paraId="0A7866CA" w14:textId="00B9A0A2"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14:paraId="440644F4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5BF10C3B" w14:textId="08A1D8C9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 checkbox in HTML?</w:t>
      </w:r>
    </w:p>
    <w:p w14:paraId="496F0DCC" w14:textId="0D70B70F"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5AD0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input type = "checkbox"&gt;</w:t>
      </w:r>
    </w:p>
    <w:p w14:paraId="44712732" w14:textId="613DB13E"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button"&gt;</w:t>
      </w:r>
    </w:p>
    <w:p w14:paraId="43F98C12" w14:textId="56E3F924"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checkbox&gt;</w:t>
      </w:r>
    </w:p>
    <w:p w14:paraId="577F5F63" w14:textId="77777777"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check"&gt;</w:t>
      </w:r>
    </w:p>
    <w:p w14:paraId="11F57609" w14:textId="10BDF730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7F42F849" w14:textId="060BE13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define options in a drop-down selection list?</w:t>
      </w:r>
    </w:p>
    <w:p w14:paraId="473BF8E9" w14:textId="1C06AE6F"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select&gt;</w:t>
      </w:r>
    </w:p>
    <w:p w14:paraId="62C8EE2A" w14:textId="6FDD7B66"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14:paraId="5165B432" w14:textId="3950D2ED"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ropdown&gt;</w:t>
      </w:r>
    </w:p>
    <w:p w14:paraId="45BED46E" w14:textId="77777777" w:rsidR="00D25683" w:rsidRPr="00FF5AD0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FF5AD0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option&gt;</w:t>
      </w:r>
    </w:p>
    <w:p w14:paraId="3CE7F16E" w14:textId="2925E6B3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7803C44" w14:textId="266E8E9A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tags are enclosed in-</w:t>
      </w:r>
    </w:p>
    <w:p w14:paraId="7D94D50A" w14:textId="581B75AD"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# and #</w:t>
      </w:r>
    </w:p>
    <w:p w14:paraId="51BDE6C1" w14:textId="3195A6B5"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{ and }</w:t>
      </w:r>
    </w:p>
    <w:p w14:paraId="7D4A5958" w14:textId="1D1B67D1"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 xml:space="preserve">! </w:t>
      </w:r>
      <w:proofErr w:type="gramStart"/>
      <w:r w:rsidRPr="00FF3AC7">
        <w:rPr>
          <w:rFonts w:eastAsia="Times New Roman" w:cstheme="minorHAnsi"/>
          <w:sz w:val="21"/>
          <w:szCs w:val="21"/>
          <w:lang w:eastAsia="en-IN"/>
        </w:rPr>
        <w:t>and ?</w:t>
      </w:r>
      <w:proofErr w:type="gramEnd"/>
    </w:p>
    <w:p w14:paraId="28528001" w14:textId="77777777" w:rsidR="00D25683" w:rsidRPr="00FF5AD0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FF5AD0">
        <w:rPr>
          <w:rFonts w:eastAsia="Times New Roman" w:cstheme="minorHAnsi"/>
          <w:sz w:val="21"/>
          <w:szCs w:val="21"/>
          <w:highlight w:val="cyan"/>
          <w:lang w:eastAsia="en-IN"/>
        </w:rPr>
        <w:t>&lt; and &gt;</w:t>
      </w:r>
    </w:p>
    <w:p w14:paraId="2E101D6C" w14:textId="58065D6D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8B8E18C" w14:textId="15197801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add rows in the table?</w:t>
      </w:r>
    </w:p>
    <w:p w14:paraId="27B181D1" w14:textId="5A2FBBDD"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td&gt;</w:t>
      </w:r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td&gt;</w:t>
      </w:r>
    </w:p>
    <w:p w14:paraId="5FCDED1D" w14:textId="6151C79C"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7A0E6898" w14:textId="75CE9492" w:rsidR="00D25683" w:rsidRPr="008C070C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8C070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</w:t>
      </w:r>
      <w:proofErr w:type="spellStart"/>
      <w:r w:rsidRPr="008C070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tr</w:t>
      </w:r>
      <w:proofErr w:type="spellEnd"/>
      <w:r w:rsidRPr="008C070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gt;</w:t>
      </w:r>
      <w:r w:rsidRPr="008C070C">
        <w:rPr>
          <w:rFonts w:eastAsia="Times New Roman" w:cstheme="minorHAnsi"/>
          <w:sz w:val="21"/>
          <w:szCs w:val="21"/>
          <w:highlight w:val="cyan"/>
          <w:lang w:eastAsia="en-IN"/>
        </w:rPr>
        <w:t xml:space="preserve"> and </w:t>
      </w:r>
      <w:r w:rsidRPr="008C070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/</w:t>
      </w:r>
      <w:proofErr w:type="spellStart"/>
      <w:r w:rsidRPr="008C070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tr</w:t>
      </w:r>
      <w:proofErr w:type="spellEnd"/>
      <w:r w:rsidRPr="008C070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gt;</w:t>
      </w:r>
    </w:p>
    <w:p w14:paraId="15CF811D" w14:textId="77777777"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5EF320DB" w14:textId="49F2414B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047AE245" w14:textId="4DC3D4A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hr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tag in HTML is used for </w:t>
      </w:r>
      <w:r w:rsidR="005A18C6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794732B3" w14:textId="29CB2AFD"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ew line</w:t>
      </w:r>
    </w:p>
    <w:p w14:paraId="3B7101BA" w14:textId="796882E0"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vertical ruler</w:t>
      </w:r>
    </w:p>
    <w:p w14:paraId="795C0A6B" w14:textId="1ADD096D"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ew paragraph</w:t>
      </w:r>
    </w:p>
    <w:p w14:paraId="5B08A082" w14:textId="77777777" w:rsidR="00D25683" w:rsidRPr="008C070C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8C070C">
        <w:rPr>
          <w:rFonts w:eastAsia="Times New Roman" w:cstheme="minorHAnsi"/>
          <w:sz w:val="21"/>
          <w:szCs w:val="21"/>
          <w:highlight w:val="cyan"/>
          <w:lang w:eastAsia="en-IN"/>
        </w:rPr>
        <w:t>horizontal ruler</w:t>
      </w:r>
    </w:p>
    <w:p w14:paraId="256CD22E" w14:textId="5AC7E76F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1F5F526" w14:textId="522BEFE9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attribute is used to provide a unique name to an element?</w:t>
      </w:r>
    </w:p>
    <w:p w14:paraId="73CA806D" w14:textId="57BC20E7"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lass</w:t>
      </w:r>
    </w:p>
    <w:p w14:paraId="3AADDCB2" w14:textId="1130E2A6" w:rsidR="00D25683" w:rsidRPr="008C070C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8C070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id</w:t>
      </w:r>
    </w:p>
    <w:p w14:paraId="3AF85F52" w14:textId="58E261E2"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ype</w:t>
      </w:r>
    </w:p>
    <w:p w14:paraId="656DB1A4" w14:textId="77777777"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02D20306" w14:textId="77777777" w:rsidR="005A18C6" w:rsidRPr="00FF3AC7" w:rsidRDefault="005A18C6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0C83D3A2" w14:textId="0E5B307B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tag is used to display the text with scrolling effect?</w:t>
      </w:r>
    </w:p>
    <w:p w14:paraId="7B454850" w14:textId="77777777" w:rsidR="005A18C6" w:rsidRPr="008C070C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8C070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marquee&gt;</w:t>
      </w:r>
    </w:p>
    <w:p w14:paraId="08701F3E" w14:textId="2BF41801"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scroll&gt;</w:t>
      </w:r>
    </w:p>
    <w:p w14:paraId="506B42CC" w14:textId="545CE2FF"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iv&gt;</w:t>
      </w:r>
    </w:p>
    <w:p w14:paraId="3DEE6B92" w14:textId="77777777"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42066B0F" w14:textId="0BF967C3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56ADD892" w14:textId="3D563AB3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tag is the special formatting tag?</w:t>
      </w:r>
    </w:p>
    <w:p w14:paraId="665A3DD1" w14:textId="3FA6A14B"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&gt;</w:t>
      </w:r>
    </w:p>
    <w:p w14:paraId="2F026088" w14:textId="2322514F"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14:paraId="093E0093" w14:textId="51FA4820" w:rsidR="00D25683" w:rsidRPr="008C070C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8C070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pre&gt;</w:t>
      </w:r>
    </w:p>
    <w:p w14:paraId="2AA8BF9A" w14:textId="77777777"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7A0E64F3" w14:textId="5D7A67A2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71EAB77" w14:textId="37280143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send mail in HTML?</w:t>
      </w:r>
    </w:p>
    <w:p w14:paraId="5EA4CD18" w14:textId="1809A0C4" w:rsidR="00D25683" w:rsidRPr="008C070C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8C070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 xml:space="preserve">&lt;a </w:t>
      </w:r>
      <w:proofErr w:type="spellStart"/>
      <w:r w:rsidRPr="008C070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href</w:t>
      </w:r>
      <w:proofErr w:type="spellEnd"/>
      <w:r w:rsidRPr="008C070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 xml:space="preserve"> = "mailto: </w:t>
      </w:r>
      <w:proofErr w:type="spellStart"/>
      <w:r w:rsidRPr="008C070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xy@y</w:t>
      </w:r>
      <w:proofErr w:type="spellEnd"/>
      <w:r w:rsidRPr="008C070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"&gt;</w:t>
      </w:r>
    </w:p>
    <w:p w14:paraId="735CFBE4" w14:textId="4AAB571E"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a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href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xy@y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"&gt;</w:t>
      </w:r>
    </w:p>
    <w:p w14:paraId="5138426D" w14:textId="405F2B8E"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il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xy@y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mail&gt;</w:t>
      </w:r>
    </w:p>
    <w:p w14:paraId="76593F50" w14:textId="77777777"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3BE6AA69" w14:textId="70CDAED0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7A1ABA7E" w14:textId="170342CF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of the following is the container for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tr</w:t>
      </w:r>
      <w:proofErr w:type="spellEnd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,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, and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td</w:t>
      </w:r>
      <w:proofErr w:type="gramStart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?</w:t>
      </w:r>
      <w:proofErr w:type="gramEnd"/>
    </w:p>
    <w:p w14:paraId="6E7165BD" w14:textId="665AB3EC"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ata&gt;</w:t>
      </w:r>
    </w:p>
    <w:p w14:paraId="0F58E824" w14:textId="4FFDD962" w:rsidR="00D25683" w:rsidRPr="008C070C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8C070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table&gt;</w:t>
      </w:r>
    </w:p>
    <w:p w14:paraId="60CE76E1" w14:textId="509EB747"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group&gt;</w:t>
      </w:r>
    </w:p>
    <w:p w14:paraId="6BB392B7" w14:textId="77777777"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All of the above</w:t>
      </w:r>
    </w:p>
    <w:p w14:paraId="1DB84299" w14:textId="6F27EC79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718F08E8" w14:textId="228DE984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insert a background image in HTML?</w:t>
      </w:r>
    </w:p>
    <w:p w14:paraId="1755A43F" w14:textId="66B4B8D7" w:rsidR="00D25683" w:rsidRPr="008C070C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8C070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body background="img.png"&gt;</w:t>
      </w:r>
    </w:p>
    <w:p w14:paraId="4B8AB105" w14:textId="07D4C0E9"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lastRenderedPageBreak/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background="img.png"&gt;</w:t>
      </w:r>
    </w:p>
    <w:p w14:paraId="22B5E622" w14:textId="050F97C4"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-image="img.png"&gt;</w:t>
      </w:r>
    </w:p>
    <w:p w14:paraId="374A6D9C" w14:textId="77777777"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69A7D457" w14:textId="088A0A32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047FAC5" w14:textId="1B8C7E1D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at are the types of unordered or bulleted list in HTML?</w:t>
      </w:r>
    </w:p>
    <w:p w14:paraId="046C165C" w14:textId="26E074D3" w:rsidR="00D25683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disc, square, triangle</w:t>
      </w:r>
    </w:p>
    <w:p w14:paraId="04FB97A3" w14:textId="77777777" w:rsidR="008133A9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polygon, triangle, circle</w:t>
      </w:r>
    </w:p>
    <w:p w14:paraId="128DCD01" w14:textId="42F4E836" w:rsidR="00D25683" w:rsidRPr="008C070C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8C070C">
        <w:rPr>
          <w:rFonts w:eastAsia="Times New Roman" w:cstheme="minorHAnsi"/>
          <w:sz w:val="21"/>
          <w:szCs w:val="21"/>
          <w:highlight w:val="cyan"/>
          <w:lang w:eastAsia="en-IN"/>
        </w:rPr>
        <w:t>disc, circle, square</w:t>
      </w:r>
    </w:p>
    <w:p w14:paraId="64FE596E" w14:textId="77777777" w:rsidR="00D25683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ll of the above</w:t>
      </w:r>
    </w:p>
    <w:p w14:paraId="32B5CD92" w14:textId="1CF479B3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FDEB3CF" w14:textId="2A781B58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create a list using the lowercase letters?</w:t>
      </w:r>
    </w:p>
    <w:p w14:paraId="0DA4E6F1" w14:textId="538FDB4D"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alpha = "a" &gt;</w:t>
      </w:r>
    </w:p>
    <w:p w14:paraId="0A3C5DC2" w14:textId="1E856309" w:rsidR="00D25683" w:rsidRPr="008C070C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8C070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</w:t>
      </w:r>
      <w:proofErr w:type="spellStart"/>
      <w:r w:rsidRPr="008C070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ol</w:t>
      </w:r>
      <w:proofErr w:type="spellEnd"/>
      <w:r w:rsidRPr="008C070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 xml:space="preserve"> type = "a"&gt;</w:t>
      </w:r>
    </w:p>
    <w:p w14:paraId="48E5836A" w14:textId="788C875C"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letter = "a"&gt;</w:t>
      </w:r>
    </w:p>
    <w:p w14:paraId="27EF4C3B" w14:textId="77777777"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78ACA649" w14:textId="0A73163A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3F5DE49" w14:textId="64F39891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start an ordered list with the count of numeric value 4?</w:t>
      </w:r>
    </w:p>
    <w:p w14:paraId="7A5D77FF" w14:textId="753AE94D"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initial = "4"&gt;</w:t>
      </w:r>
    </w:p>
    <w:p w14:paraId="6ED17DE6" w14:textId="79B16A38"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begin = "4"&gt;</w:t>
      </w:r>
    </w:p>
    <w:p w14:paraId="75D7E1F4" w14:textId="6E416748"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um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4"&gt;</w:t>
      </w:r>
    </w:p>
    <w:p w14:paraId="76044227" w14:textId="77777777" w:rsidR="00D25683" w:rsidRPr="008C070C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8C070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</w:t>
      </w:r>
      <w:proofErr w:type="spellStart"/>
      <w:r w:rsidRPr="008C070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ol</w:t>
      </w:r>
      <w:proofErr w:type="spellEnd"/>
      <w:r w:rsidRPr="008C070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 xml:space="preserve"> type = "1" start = "4"&gt;</w:t>
      </w:r>
    </w:p>
    <w:p w14:paraId="0DFC2EF6" w14:textId="699679A8"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374FC551" w14:textId="6A0D371D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attribute is used to define inline styles?</w:t>
      </w:r>
    </w:p>
    <w:p w14:paraId="0A5183C7" w14:textId="55DC155A" w:rsidR="00D25683" w:rsidRPr="008C070C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8C070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s</w:t>
      </w:r>
      <w:r w:rsidR="00D25683" w:rsidRPr="008C070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tyle</w:t>
      </w:r>
    </w:p>
    <w:p w14:paraId="74392A7A" w14:textId="6CD83389" w:rsidR="00D25683" w:rsidRPr="00FF3AC7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</w:t>
      </w:r>
      <w:r w:rsidR="00D25683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ype</w:t>
      </w:r>
    </w:p>
    <w:p w14:paraId="501F8B92" w14:textId="0C702AA5" w:rsidR="00D25683" w:rsidRPr="00FF3AC7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</w:t>
      </w:r>
      <w:r w:rsidR="00D25683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ass</w:t>
      </w:r>
    </w:p>
    <w:p w14:paraId="653A469D" w14:textId="77777777" w:rsidR="00D25683" w:rsidRPr="00FF3AC7" w:rsidRDefault="00D25683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74EF0823" w14:textId="5D961B1E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6A595E48" w14:textId="6BB4A3E4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paragraph tag in HTML?</w:t>
      </w:r>
    </w:p>
    <w:p w14:paraId="0182E62C" w14:textId="76560961" w:rsidR="00D25683" w:rsidRPr="008C070C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8C070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p&gt;</w:t>
      </w:r>
    </w:p>
    <w:p w14:paraId="15C4DCAF" w14:textId="37E39BB8"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14:paraId="3C52EFFB" w14:textId="4B4E994F"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54CD3D52" w14:textId="77777777"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629B3466" w14:textId="23516674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4DA89DB" w14:textId="06E1482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n HTML program is saved by using the ____ extension.</w:t>
      </w:r>
    </w:p>
    <w:p w14:paraId="6EE75592" w14:textId="053963F9"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.</w:t>
      </w: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t</w:t>
      </w:r>
      <w:proofErr w:type="spellEnd"/>
    </w:p>
    <w:p w14:paraId="3BCAB907" w14:textId="5F40D61C" w:rsidR="00D25683" w:rsidRPr="008C070C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8C070C">
        <w:rPr>
          <w:rFonts w:eastAsia="Times New Roman" w:cstheme="minorHAnsi"/>
          <w:sz w:val="21"/>
          <w:szCs w:val="21"/>
          <w:highlight w:val="cyan"/>
          <w:lang w:eastAsia="en-IN"/>
        </w:rPr>
        <w:t>.html</w:t>
      </w:r>
    </w:p>
    <w:p w14:paraId="6B29061A" w14:textId="28F85660"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.</w:t>
      </w: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ml</w:t>
      </w:r>
      <w:proofErr w:type="spellEnd"/>
    </w:p>
    <w:p w14:paraId="1FDBF501" w14:textId="77777777"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04D42C3D" w14:textId="7648ADB4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1597C1CC" w14:textId="2FFAB994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A program in HTML can be rendered and read by </w:t>
      </w:r>
      <w:r w:rsidR="00664387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79F26CFF" w14:textId="1F2BFB4C" w:rsidR="00D25683" w:rsidRPr="008C070C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8C070C">
        <w:rPr>
          <w:rFonts w:eastAsia="Times New Roman" w:cstheme="minorHAnsi"/>
          <w:sz w:val="21"/>
          <w:szCs w:val="21"/>
          <w:highlight w:val="cyan"/>
          <w:lang w:eastAsia="en-IN"/>
        </w:rPr>
        <w:t>Web browser</w:t>
      </w:r>
    </w:p>
    <w:p w14:paraId="644C7430" w14:textId="2B82F71F"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Server</w:t>
      </w:r>
    </w:p>
    <w:p w14:paraId="64123186" w14:textId="20045199"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terpreter</w:t>
      </w:r>
    </w:p>
    <w:p w14:paraId="2902C496" w14:textId="77777777"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5D3CD7B0" w14:textId="0227B4EF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524FD1B2" w14:textId="6749D9AA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tags in HTML are </w:t>
      </w:r>
      <w:r w:rsidR="00664387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5B2C8051" w14:textId="06EDF3A8"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case-sensitive</w:t>
      </w:r>
    </w:p>
    <w:p w14:paraId="554382E2" w14:textId="63AD62C1"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 upper case</w:t>
      </w:r>
    </w:p>
    <w:p w14:paraId="1A0101AE" w14:textId="1CC7B40D" w:rsidR="00D25683" w:rsidRPr="008C070C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8C070C">
        <w:rPr>
          <w:rFonts w:eastAsia="Times New Roman" w:cstheme="minorHAnsi"/>
          <w:sz w:val="21"/>
          <w:szCs w:val="21"/>
          <w:highlight w:val="cyan"/>
          <w:lang w:eastAsia="en-IN"/>
        </w:rPr>
        <w:t>not case sensitive</w:t>
      </w:r>
    </w:p>
    <w:p w14:paraId="33AA2111" w14:textId="77777777"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 lowercase</w:t>
      </w:r>
    </w:p>
    <w:p w14:paraId="4854DAD0" w14:textId="2899CF8C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0B5004F8" w14:textId="238AC499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root tag of the HTML document?</w:t>
      </w:r>
    </w:p>
    <w:p w14:paraId="17DB6341" w14:textId="72519495"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ody&gt;</w:t>
      </w:r>
    </w:p>
    <w:p w14:paraId="567B8130" w14:textId="49978024"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ead&gt;</w:t>
      </w:r>
    </w:p>
    <w:p w14:paraId="5B1800B4" w14:textId="4E6429DC"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title&gt;</w:t>
      </w:r>
    </w:p>
    <w:p w14:paraId="42DFD34E" w14:textId="77777777" w:rsidR="00D25683" w:rsidRPr="008C070C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8C070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html&gt;</w:t>
      </w:r>
    </w:p>
    <w:p w14:paraId="2FBBF92A" w14:textId="5A8D563C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A39CFF1" w14:textId="0ED651DE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In HTML5, which of the following tag is used to initialize the document type?</w:t>
      </w:r>
    </w:p>
    <w:p w14:paraId="56EB26CB" w14:textId="67025F2F"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Doctype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HTML&gt;</w:t>
      </w:r>
    </w:p>
    <w:p w14:paraId="163C1636" w14:textId="50B8D460"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\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Doctype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html&gt;</w:t>
      </w:r>
    </w:p>
    <w:p w14:paraId="1A2CCEA4" w14:textId="15CDBF23"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Doctype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440025D2" w14:textId="1F4133EA" w:rsidR="00D25683" w:rsidRPr="008C070C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8C070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!DOCTYPE html&gt;</w:t>
      </w:r>
    </w:p>
    <w:p w14:paraId="6D5A0516" w14:textId="3EA24E02" w:rsidR="0010662D" w:rsidRPr="00FF3AC7" w:rsidRDefault="0010662D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31E79AB0" w14:textId="4857AAF4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create a combo box (or drop-down box)?</w:t>
      </w:r>
    </w:p>
    <w:p w14:paraId="1D2621D0" w14:textId="089951F9"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14:paraId="5AEBF42A" w14:textId="10FCD1E8" w:rsidR="00D25683" w:rsidRPr="008C070C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8C070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select&gt;</w:t>
      </w:r>
    </w:p>
    <w:p w14:paraId="2902D3AA" w14:textId="2F083C15"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dropdown"&gt;</w:t>
      </w:r>
    </w:p>
    <w:p w14:paraId="6C7EE384" w14:textId="77777777"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7B321987" w14:textId="76DF4ECD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62717DF3" w14:textId="4DBACA77" w:rsidR="00ED46E9" w:rsidRPr="00FF3AC7" w:rsidRDefault="00ED46E9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1"/>
          <w:szCs w:val="21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are the attributes of th</w:t>
      </w:r>
      <w:r w:rsidR="0010662D" w:rsidRPr="00FF3AC7">
        <w:rPr>
          <w:rFonts w:eastAsia="Times New Roman" w:cstheme="minorHAnsi"/>
          <w:sz w:val="23"/>
          <w:szCs w:val="23"/>
          <w:lang w:eastAsia="en-IN"/>
        </w:rPr>
        <w:t xml:space="preserve">e </w:t>
      </w:r>
      <w:r w:rsidRPr="00FF3AC7">
        <w:rPr>
          <w:rFonts w:eastAsia="Times New Roman" w:cstheme="minorHAnsi"/>
          <w:vanish/>
          <w:sz w:val="16"/>
          <w:szCs w:val="16"/>
          <w:lang w:eastAsia="en-IN"/>
        </w:rPr>
        <w:t>Top of Form</w:t>
      </w:r>
      <w:r w:rsidRPr="00FF3AC7">
        <w:rPr>
          <w:rFonts w:eastAsia="Times New Roman" w:cstheme="minorHAnsi"/>
          <w:sz w:val="21"/>
          <w:szCs w:val="21"/>
          <w:lang w:eastAsia="en-IN"/>
        </w:rPr>
        <w:t>tag?</w:t>
      </w:r>
    </w:p>
    <w:p w14:paraId="36F9D009" w14:textId="5D908EDC" w:rsidR="00ED46E9" w:rsidRPr="00FF3AC7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M</w:t>
      </w:r>
      <w:r w:rsidR="00ED46E9" w:rsidRPr="00FF3AC7">
        <w:rPr>
          <w:rFonts w:eastAsia="Times New Roman" w:cstheme="minorHAnsi"/>
          <w:sz w:val="21"/>
          <w:szCs w:val="21"/>
          <w:lang w:eastAsia="en-IN"/>
        </w:rPr>
        <w:t>ethod</w:t>
      </w:r>
    </w:p>
    <w:p w14:paraId="28AEB8C5" w14:textId="7BDA5CF3" w:rsidR="00ED46E9" w:rsidRPr="00FF3AC7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</w:t>
      </w:r>
      <w:r w:rsidR="00ED46E9" w:rsidRPr="00FF3AC7">
        <w:rPr>
          <w:rFonts w:eastAsia="Times New Roman" w:cstheme="minorHAnsi"/>
          <w:sz w:val="21"/>
          <w:szCs w:val="21"/>
          <w:lang w:eastAsia="en-IN"/>
        </w:rPr>
        <w:t>ction</w:t>
      </w:r>
    </w:p>
    <w:p w14:paraId="51F32CB1" w14:textId="28A9E11D" w:rsidR="00ED46E9" w:rsidRPr="008C070C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bookmarkStart w:id="0" w:name="_GoBack"/>
      <w:bookmarkEnd w:id="0"/>
      <w:r w:rsidRPr="008C070C">
        <w:rPr>
          <w:rFonts w:eastAsia="Times New Roman" w:cstheme="minorHAnsi"/>
          <w:sz w:val="21"/>
          <w:szCs w:val="21"/>
          <w:highlight w:val="cyan"/>
          <w:lang w:eastAsia="en-IN"/>
        </w:rPr>
        <w:t>Both (a) &amp; (b)</w:t>
      </w:r>
    </w:p>
    <w:p w14:paraId="790654F2" w14:textId="77777777" w:rsidR="00ED46E9" w:rsidRPr="00FF3AC7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02F5AF2B" w14:textId="77777777" w:rsidR="00ED46E9" w:rsidRPr="00FF3AC7" w:rsidRDefault="00ED46E9" w:rsidP="00535D5D">
      <w:pPr>
        <w:pBdr>
          <w:top w:val="single" w:sz="6" w:space="1" w:color="auto"/>
        </w:pBdr>
        <w:spacing w:after="0" w:line="240" w:lineRule="auto"/>
        <w:contextualSpacing/>
        <w:rPr>
          <w:rFonts w:eastAsia="Times New Roman" w:cstheme="minorHAnsi"/>
          <w:vanish/>
          <w:sz w:val="16"/>
          <w:szCs w:val="16"/>
          <w:lang w:eastAsia="en-IN"/>
        </w:rPr>
      </w:pPr>
      <w:r w:rsidRPr="00FF3AC7">
        <w:rPr>
          <w:rFonts w:eastAsia="Times New Roman" w:cstheme="minorHAnsi"/>
          <w:vanish/>
          <w:sz w:val="16"/>
          <w:szCs w:val="16"/>
          <w:lang w:eastAsia="en-IN"/>
        </w:rPr>
        <w:t>Bottom of Form</w:t>
      </w:r>
    </w:p>
    <w:p w14:paraId="5A920396" w14:textId="77777777" w:rsidR="00ED46E9" w:rsidRPr="00FF3AC7" w:rsidRDefault="00ED46E9" w:rsidP="00535D5D">
      <w:pPr>
        <w:spacing w:after="0" w:line="240" w:lineRule="auto"/>
        <w:contextualSpacing/>
        <w:rPr>
          <w:rFonts w:cstheme="minorHAnsi"/>
        </w:rPr>
      </w:pPr>
    </w:p>
    <w:sectPr w:rsidR="00ED46E9" w:rsidRPr="00FF3AC7" w:rsidSect="00D2568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356909"/>
    <w:multiLevelType w:val="hybridMultilevel"/>
    <w:tmpl w:val="C7405E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3611E7"/>
    <w:multiLevelType w:val="hybridMultilevel"/>
    <w:tmpl w:val="8D22CA3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7C4457"/>
    <w:multiLevelType w:val="hybridMultilevel"/>
    <w:tmpl w:val="1B747C1A"/>
    <w:lvl w:ilvl="0" w:tplc="AE127D4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8566E3"/>
    <w:multiLevelType w:val="hybridMultilevel"/>
    <w:tmpl w:val="A2588AE0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60174E4"/>
    <w:multiLevelType w:val="hybridMultilevel"/>
    <w:tmpl w:val="1694771A"/>
    <w:lvl w:ilvl="0" w:tplc="F282E6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8B53588"/>
    <w:multiLevelType w:val="hybridMultilevel"/>
    <w:tmpl w:val="641CE5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94E395A"/>
    <w:multiLevelType w:val="hybridMultilevel"/>
    <w:tmpl w:val="CF2691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A47716E"/>
    <w:multiLevelType w:val="hybridMultilevel"/>
    <w:tmpl w:val="B2F6F93A"/>
    <w:lvl w:ilvl="0" w:tplc="A81CC4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445B71"/>
    <w:multiLevelType w:val="hybridMultilevel"/>
    <w:tmpl w:val="740ECD3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9045AA"/>
    <w:multiLevelType w:val="hybridMultilevel"/>
    <w:tmpl w:val="7464A64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430396F"/>
    <w:multiLevelType w:val="hybridMultilevel"/>
    <w:tmpl w:val="412CC5F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47F7444"/>
    <w:multiLevelType w:val="hybridMultilevel"/>
    <w:tmpl w:val="3CFAB90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6090B30"/>
    <w:multiLevelType w:val="hybridMultilevel"/>
    <w:tmpl w:val="75FE3242"/>
    <w:lvl w:ilvl="0" w:tplc="AFA000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9AE53BB"/>
    <w:multiLevelType w:val="hybridMultilevel"/>
    <w:tmpl w:val="CA2A5FF6"/>
    <w:lvl w:ilvl="0" w:tplc="AC863B5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9FF7376"/>
    <w:multiLevelType w:val="hybridMultilevel"/>
    <w:tmpl w:val="3FAE79CC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AF611EA"/>
    <w:multiLevelType w:val="hybridMultilevel"/>
    <w:tmpl w:val="6354E48A"/>
    <w:lvl w:ilvl="0" w:tplc="F2320A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E7A5A2B"/>
    <w:multiLevelType w:val="hybridMultilevel"/>
    <w:tmpl w:val="897E07F4"/>
    <w:lvl w:ilvl="0" w:tplc="DAF215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EF95DAB"/>
    <w:multiLevelType w:val="hybridMultilevel"/>
    <w:tmpl w:val="77A0993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31F06FC"/>
    <w:multiLevelType w:val="hybridMultilevel"/>
    <w:tmpl w:val="38BAA07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5B559F0"/>
    <w:multiLevelType w:val="hybridMultilevel"/>
    <w:tmpl w:val="A990774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D4727BF"/>
    <w:multiLevelType w:val="hybridMultilevel"/>
    <w:tmpl w:val="528E63C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FE071B7"/>
    <w:multiLevelType w:val="hybridMultilevel"/>
    <w:tmpl w:val="EDE4FC6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23D0A3A"/>
    <w:multiLevelType w:val="hybridMultilevel"/>
    <w:tmpl w:val="221E2C9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34E07C9"/>
    <w:multiLevelType w:val="hybridMultilevel"/>
    <w:tmpl w:val="2BF01CD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5844982"/>
    <w:multiLevelType w:val="hybridMultilevel"/>
    <w:tmpl w:val="2A6A7F1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7BB3A1F"/>
    <w:multiLevelType w:val="hybridMultilevel"/>
    <w:tmpl w:val="17521B02"/>
    <w:lvl w:ilvl="0" w:tplc="18BE8A6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84F6B4D"/>
    <w:multiLevelType w:val="hybridMultilevel"/>
    <w:tmpl w:val="837496E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B44641F"/>
    <w:multiLevelType w:val="hybridMultilevel"/>
    <w:tmpl w:val="5DF281F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C8A3836"/>
    <w:multiLevelType w:val="hybridMultilevel"/>
    <w:tmpl w:val="9506ABE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027609A"/>
    <w:multiLevelType w:val="hybridMultilevel"/>
    <w:tmpl w:val="091E327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0C80A76"/>
    <w:multiLevelType w:val="hybridMultilevel"/>
    <w:tmpl w:val="2A6A699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1D37A00"/>
    <w:multiLevelType w:val="hybridMultilevel"/>
    <w:tmpl w:val="B2EC8082"/>
    <w:lvl w:ilvl="0" w:tplc="71E627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1E81A49"/>
    <w:multiLevelType w:val="hybridMultilevel"/>
    <w:tmpl w:val="A7701B88"/>
    <w:lvl w:ilvl="0" w:tplc="7BE2237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A751DF1"/>
    <w:multiLevelType w:val="hybridMultilevel"/>
    <w:tmpl w:val="9182D28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0F2186B"/>
    <w:multiLevelType w:val="hybridMultilevel"/>
    <w:tmpl w:val="7172856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AB5110B"/>
    <w:multiLevelType w:val="hybridMultilevel"/>
    <w:tmpl w:val="432A040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E4F3FCC"/>
    <w:multiLevelType w:val="hybridMultilevel"/>
    <w:tmpl w:val="2CEA53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10D729C"/>
    <w:multiLevelType w:val="hybridMultilevel"/>
    <w:tmpl w:val="2A6481F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462520E"/>
    <w:multiLevelType w:val="hybridMultilevel"/>
    <w:tmpl w:val="B156DEA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7E20AD9"/>
    <w:multiLevelType w:val="hybridMultilevel"/>
    <w:tmpl w:val="154EA15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7E922A2"/>
    <w:multiLevelType w:val="hybridMultilevel"/>
    <w:tmpl w:val="34B0A38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8BF41E5"/>
    <w:multiLevelType w:val="hybridMultilevel"/>
    <w:tmpl w:val="67F4984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A16098D"/>
    <w:multiLevelType w:val="hybridMultilevel"/>
    <w:tmpl w:val="C32E6F1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B560B04"/>
    <w:multiLevelType w:val="hybridMultilevel"/>
    <w:tmpl w:val="363612A2"/>
    <w:lvl w:ilvl="0" w:tplc="4934E2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6E173F60"/>
    <w:multiLevelType w:val="hybridMultilevel"/>
    <w:tmpl w:val="64AA30D2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02578FF"/>
    <w:multiLevelType w:val="hybridMultilevel"/>
    <w:tmpl w:val="C0E24FE8"/>
    <w:lvl w:ilvl="0" w:tplc="AD2CE8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3FD0630"/>
    <w:multiLevelType w:val="hybridMultilevel"/>
    <w:tmpl w:val="FAAAD09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5BF60A5"/>
    <w:multiLevelType w:val="hybridMultilevel"/>
    <w:tmpl w:val="22D83372"/>
    <w:lvl w:ilvl="0" w:tplc="D67ABA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8744623"/>
    <w:multiLevelType w:val="hybridMultilevel"/>
    <w:tmpl w:val="B7BAC98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7A5E41B1"/>
    <w:multiLevelType w:val="hybridMultilevel"/>
    <w:tmpl w:val="044E5E5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7CC5750E"/>
    <w:multiLevelType w:val="hybridMultilevel"/>
    <w:tmpl w:val="D66454F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44"/>
  </w:num>
  <w:num w:numId="3">
    <w:abstractNumId w:val="3"/>
  </w:num>
  <w:num w:numId="4">
    <w:abstractNumId w:val="14"/>
  </w:num>
  <w:num w:numId="5">
    <w:abstractNumId w:val="10"/>
  </w:num>
  <w:num w:numId="6">
    <w:abstractNumId w:val="6"/>
  </w:num>
  <w:num w:numId="7">
    <w:abstractNumId w:val="38"/>
  </w:num>
  <w:num w:numId="8">
    <w:abstractNumId w:val="29"/>
  </w:num>
  <w:num w:numId="9">
    <w:abstractNumId w:val="17"/>
  </w:num>
  <w:num w:numId="10">
    <w:abstractNumId w:val="26"/>
  </w:num>
  <w:num w:numId="11">
    <w:abstractNumId w:val="42"/>
  </w:num>
  <w:num w:numId="12">
    <w:abstractNumId w:val="23"/>
  </w:num>
  <w:num w:numId="13">
    <w:abstractNumId w:val="34"/>
  </w:num>
  <w:num w:numId="14">
    <w:abstractNumId w:val="28"/>
  </w:num>
  <w:num w:numId="15">
    <w:abstractNumId w:val="49"/>
  </w:num>
  <w:num w:numId="16">
    <w:abstractNumId w:val="36"/>
  </w:num>
  <w:num w:numId="17">
    <w:abstractNumId w:val="20"/>
  </w:num>
  <w:num w:numId="18">
    <w:abstractNumId w:val="22"/>
  </w:num>
  <w:num w:numId="19">
    <w:abstractNumId w:val="33"/>
  </w:num>
  <w:num w:numId="20">
    <w:abstractNumId w:val="0"/>
  </w:num>
  <w:num w:numId="21">
    <w:abstractNumId w:val="19"/>
  </w:num>
  <w:num w:numId="22">
    <w:abstractNumId w:val="39"/>
  </w:num>
  <w:num w:numId="23">
    <w:abstractNumId w:val="1"/>
  </w:num>
  <w:num w:numId="24">
    <w:abstractNumId w:val="27"/>
  </w:num>
  <w:num w:numId="25">
    <w:abstractNumId w:val="5"/>
  </w:num>
  <w:num w:numId="26">
    <w:abstractNumId w:val="46"/>
  </w:num>
  <w:num w:numId="27">
    <w:abstractNumId w:val="40"/>
  </w:num>
  <w:num w:numId="28">
    <w:abstractNumId w:val="21"/>
  </w:num>
  <w:num w:numId="29">
    <w:abstractNumId w:val="41"/>
  </w:num>
  <w:num w:numId="30">
    <w:abstractNumId w:val="37"/>
  </w:num>
  <w:num w:numId="31">
    <w:abstractNumId w:val="48"/>
  </w:num>
  <w:num w:numId="32">
    <w:abstractNumId w:val="30"/>
  </w:num>
  <w:num w:numId="33">
    <w:abstractNumId w:val="35"/>
  </w:num>
  <w:num w:numId="34">
    <w:abstractNumId w:val="18"/>
  </w:num>
  <w:num w:numId="35">
    <w:abstractNumId w:val="11"/>
  </w:num>
  <w:num w:numId="36">
    <w:abstractNumId w:val="24"/>
  </w:num>
  <w:num w:numId="37">
    <w:abstractNumId w:val="9"/>
  </w:num>
  <w:num w:numId="38">
    <w:abstractNumId w:val="50"/>
  </w:num>
  <w:num w:numId="39">
    <w:abstractNumId w:val="31"/>
  </w:num>
  <w:num w:numId="40">
    <w:abstractNumId w:val="2"/>
  </w:num>
  <w:num w:numId="41">
    <w:abstractNumId w:val="16"/>
  </w:num>
  <w:num w:numId="42">
    <w:abstractNumId w:val="45"/>
  </w:num>
  <w:num w:numId="43">
    <w:abstractNumId w:val="4"/>
  </w:num>
  <w:num w:numId="44">
    <w:abstractNumId w:val="25"/>
  </w:num>
  <w:num w:numId="45">
    <w:abstractNumId w:val="32"/>
  </w:num>
  <w:num w:numId="46">
    <w:abstractNumId w:val="43"/>
  </w:num>
  <w:num w:numId="47">
    <w:abstractNumId w:val="12"/>
  </w:num>
  <w:num w:numId="48">
    <w:abstractNumId w:val="13"/>
  </w:num>
  <w:num w:numId="49">
    <w:abstractNumId w:val="15"/>
  </w:num>
  <w:num w:numId="50">
    <w:abstractNumId w:val="7"/>
  </w:num>
  <w:num w:numId="51">
    <w:abstractNumId w:val="47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TGzNDWxNDQ1trRU0lEKTi0uzszPAykwqQUA30xrtSwAAAA="/>
  </w:docVars>
  <w:rsids>
    <w:rsidRoot w:val="00D25683"/>
    <w:rsid w:val="0010662D"/>
    <w:rsid w:val="002440E7"/>
    <w:rsid w:val="002E28A7"/>
    <w:rsid w:val="003710F8"/>
    <w:rsid w:val="003B00C2"/>
    <w:rsid w:val="00474758"/>
    <w:rsid w:val="00490863"/>
    <w:rsid w:val="0051199C"/>
    <w:rsid w:val="00535D5D"/>
    <w:rsid w:val="005A18C6"/>
    <w:rsid w:val="00664387"/>
    <w:rsid w:val="006B128C"/>
    <w:rsid w:val="006D7C6A"/>
    <w:rsid w:val="006F3666"/>
    <w:rsid w:val="007027AC"/>
    <w:rsid w:val="007569E1"/>
    <w:rsid w:val="00777F9E"/>
    <w:rsid w:val="007B2780"/>
    <w:rsid w:val="007C6662"/>
    <w:rsid w:val="007C7C84"/>
    <w:rsid w:val="008133A9"/>
    <w:rsid w:val="008808E3"/>
    <w:rsid w:val="008C070C"/>
    <w:rsid w:val="008D2FFB"/>
    <w:rsid w:val="00A05647"/>
    <w:rsid w:val="00D25683"/>
    <w:rsid w:val="00ED46E9"/>
    <w:rsid w:val="00EE5132"/>
    <w:rsid w:val="00FE2621"/>
    <w:rsid w:val="00FF3AC7"/>
    <w:rsid w:val="00FF5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205A6"/>
  <w15:chartTrackingRefBased/>
  <w15:docId w15:val="{97C4532E-1D53-48B5-8B7C-4E49AFE78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2568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568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customStyle="1" w:styleId="pq">
    <w:name w:val="pq"/>
    <w:basedOn w:val="Normal"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D25683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25683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D46E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D46E9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ListParagraph">
    <w:name w:val="List Paragraph"/>
    <w:basedOn w:val="Normal"/>
    <w:uiPriority w:val="34"/>
    <w:qFormat/>
    <w:rsid w:val="00ED46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44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95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7629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8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56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47733356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120940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9787659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03476252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8792426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61069578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4258506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67975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091885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727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98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5933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7086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8208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02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274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0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7978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5043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3228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4619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83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241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543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7596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8460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2127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953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14613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295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589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4330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009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231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5697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7307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851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439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55877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9587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71248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13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33541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846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530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4582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9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701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70984451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47755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7850814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16027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03862640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22953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09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31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304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1056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61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34919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850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9642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4956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7988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8556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72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5050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474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698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2562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720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0713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9054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610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1032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395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400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1912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9042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6715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08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30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783547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4684180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675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338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729179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9198282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366028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73350128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162095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3120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548551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46412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6</Pages>
  <Words>839</Words>
  <Characters>478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crosoft account</cp:lastModifiedBy>
  <cp:revision>3</cp:revision>
  <dcterms:created xsi:type="dcterms:W3CDTF">2022-03-23T10:01:00Z</dcterms:created>
  <dcterms:modified xsi:type="dcterms:W3CDTF">2022-03-26T17:43:00Z</dcterms:modified>
</cp:coreProperties>
</file>